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57CE0" w14:textId="18A48E01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04857DC1" wp14:editId="04857DC2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04857DC3" wp14:editId="04857DC4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4995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Biodiversity</w:t>
      </w:r>
      <w:r w:rsidR="00F74E6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br/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04857CE1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04857CE2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04857CE3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04857CE4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04857CE5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04857CE6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04857CE7" w14:textId="77777777" w:rsidR="00F74E66" w:rsidRDefault="000337C4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Project</w:t>
      </w:r>
      <w:r w:rsidR="00F74E66">
        <w:rPr>
          <w:rFonts w:ascii="Source Sans Pro" w:hAnsi="Source Sans Pro"/>
          <w:szCs w:val="56"/>
          <w:lang w:val="en-AU"/>
        </w:rPr>
        <w:t xml:space="preserve"> dates, S</w:t>
      </w:r>
      <w:r w:rsidR="00D75A9D">
        <w:rPr>
          <w:rFonts w:ascii="Source Sans Pro" w:hAnsi="Source Sans Pro"/>
          <w:szCs w:val="56"/>
          <w:lang w:val="en-AU"/>
        </w:rPr>
        <w:t>tart date    ………</w:t>
      </w:r>
      <w:r>
        <w:rPr>
          <w:rFonts w:ascii="Source Sans Pro" w:hAnsi="Source Sans Pro"/>
          <w:szCs w:val="56"/>
          <w:lang w:val="en-AU"/>
        </w:rPr>
        <w:t>……………………………….</w:t>
      </w:r>
      <w:r w:rsidR="00D75A9D">
        <w:rPr>
          <w:rFonts w:ascii="Source Sans Pro" w:hAnsi="Source Sans Pro"/>
          <w:szCs w:val="56"/>
          <w:lang w:val="en-AU"/>
        </w:rPr>
        <w:t xml:space="preserve">   Completion date    …………………………</w:t>
      </w:r>
      <w:r w:rsidR="00F74E66">
        <w:rPr>
          <w:rFonts w:ascii="Source Sans Pro" w:hAnsi="Source Sans Pro"/>
          <w:szCs w:val="56"/>
          <w:lang w:val="en-AU"/>
        </w:rPr>
        <w:t>….</w:t>
      </w:r>
      <w:r>
        <w:rPr>
          <w:rFonts w:ascii="Source Sans Pro" w:hAnsi="Source Sans Pro"/>
          <w:szCs w:val="56"/>
          <w:lang w:val="en-AU"/>
        </w:rPr>
        <w:t>....</w:t>
      </w:r>
    </w:p>
    <w:p w14:paraId="04857CE8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04857CEA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04857CE9" w14:textId="77777777" w:rsidR="00D75A9D" w:rsidRPr="007909D6" w:rsidRDefault="00D75A9D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ject achieved</w:t>
            </w:r>
          </w:p>
        </w:tc>
      </w:tr>
      <w:tr w:rsidR="00D75A9D" w14:paraId="04857CEE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04857CEB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04857CEC" w14:textId="77777777" w:rsidR="00D75A9D" w:rsidRDefault="00D75A9D" w:rsidP="00627B06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Briefly explain what </w:t>
            </w:r>
            <w:r w:rsidR="00D955E7">
              <w:rPr>
                <w:rFonts w:ascii="Source Sans Pro" w:hAnsi="Source Sans Pro"/>
              </w:rPr>
              <w:t>your project did</w:t>
            </w:r>
            <w:r w:rsidR="002C772A">
              <w:rPr>
                <w:rFonts w:ascii="Source Sans Pro" w:hAnsi="Source Sans Pro"/>
              </w:rPr>
              <w:t xml:space="preserve"> and </w:t>
            </w:r>
            <w:r w:rsidR="00595FCF">
              <w:rPr>
                <w:rFonts w:ascii="Source Sans Pro" w:hAnsi="Source Sans Pro"/>
              </w:rPr>
              <w:t xml:space="preserve">outline </w:t>
            </w:r>
            <w:r w:rsidR="002C772A">
              <w:rPr>
                <w:rFonts w:ascii="Source Sans Pro" w:hAnsi="Source Sans Pro"/>
              </w:rPr>
              <w:t xml:space="preserve">what </w:t>
            </w:r>
            <w:r w:rsidR="00F74E66">
              <w:rPr>
                <w:rFonts w:ascii="Source Sans Pro" w:hAnsi="Source Sans Pro"/>
              </w:rPr>
              <w:t>the funds were used for.</w:t>
            </w:r>
          </w:p>
          <w:p w14:paraId="04857CED" w14:textId="77777777" w:rsidR="00D75A9D" w:rsidRPr="0002406B" w:rsidRDefault="00D75A9D" w:rsidP="00A04995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9233DB">
              <w:rPr>
                <w:rFonts w:ascii="Source Sans Pro" w:hAnsi="Source Sans Pro"/>
                <w:i/>
                <w:sz w:val="18"/>
              </w:rPr>
              <w:t>F</w:t>
            </w:r>
            <w:r w:rsidR="00F74E66">
              <w:rPr>
                <w:rFonts w:ascii="Source Sans Pro" w:hAnsi="Source Sans Pro"/>
                <w:i/>
                <w:sz w:val="18"/>
              </w:rPr>
              <w:t>or</w:t>
            </w:r>
            <w:r w:rsidRPr="009233DB">
              <w:rPr>
                <w:rFonts w:ascii="Source Sans Pro" w:hAnsi="Source Sans Pro"/>
                <w:i/>
                <w:sz w:val="18"/>
              </w:rPr>
              <w:t xml:space="preserve"> </w:t>
            </w:r>
            <w:r w:rsidR="00F74E66">
              <w:rPr>
                <w:rFonts w:ascii="Source Sans Pro" w:hAnsi="Source Sans Pro"/>
                <w:i/>
                <w:sz w:val="18"/>
              </w:rPr>
              <w:t>example:</w:t>
            </w:r>
            <w:r w:rsidR="00A04995">
              <w:rPr>
                <w:rFonts w:ascii="Source Sans Pro" w:hAnsi="Source Sans Pro"/>
                <w:i/>
                <w:sz w:val="18"/>
              </w:rPr>
              <w:t xml:space="preserve"> We organised three pest management days, involving 30 volunteers. The funds payed for t</w:t>
            </w:r>
            <w:r w:rsidR="007337F3">
              <w:rPr>
                <w:rFonts w:ascii="Source Sans Pro" w:hAnsi="Source Sans Pro"/>
                <w:i/>
                <w:sz w:val="18"/>
              </w:rPr>
              <w:t>he equipment to trap the pests.</w:t>
            </w:r>
          </w:p>
        </w:tc>
      </w:tr>
      <w:tr w:rsidR="00D75A9D" w14:paraId="04857CF8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04857CEF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04857CF0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04857CF1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04857CF2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04857CF3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04857CF4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04857CF5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04857CF6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04857CF7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F74E66" w14:paraId="04857CFC" w14:textId="77777777" w:rsidTr="00F74E66">
        <w:tc>
          <w:tcPr>
            <w:tcW w:w="10065" w:type="dxa"/>
            <w:tcBorders>
              <w:top w:val="single" w:sz="4" w:space="0" w:color="auto"/>
              <w:bottom w:val="nil"/>
            </w:tcBorders>
            <w:vAlign w:val="bottom"/>
          </w:tcPr>
          <w:p w14:paraId="04857CF9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04857CFA" w14:textId="77777777" w:rsidR="000337C4" w:rsidRDefault="000337C4" w:rsidP="000337C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2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="00A04995">
              <w:rPr>
                <w:rFonts w:ascii="Source Sans Pro" w:hAnsi="Source Sans Pro"/>
              </w:rPr>
              <w:t>How is biodiversity better off as a result of the project?</w:t>
            </w:r>
          </w:p>
          <w:p w14:paraId="04857CFB" w14:textId="77777777" w:rsidR="00F74E66" w:rsidRPr="00492CE3" w:rsidRDefault="00A04995" w:rsidP="000337C4">
            <w:pPr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18"/>
              </w:rPr>
              <w:t>Provide a simple, clear and concise statement that describes the result achieved. For example: We controlled predators in the local reserve which will allow native species to fledge, a population to re-establish and the community will be able to experience NZ biodiversity, increasing the support of protection.</w:t>
            </w:r>
            <w:r w:rsidR="000337C4">
              <w:rPr>
                <w:rFonts w:ascii="Source Sans Pro" w:hAnsi="Source Sans Pro"/>
                <w:i/>
                <w:sz w:val="18"/>
              </w:rPr>
              <w:t>.</w:t>
            </w:r>
          </w:p>
        </w:tc>
      </w:tr>
      <w:tr w:rsidR="00F74E66" w14:paraId="04857D05" w14:textId="77777777" w:rsidTr="00206BDC">
        <w:tc>
          <w:tcPr>
            <w:tcW w:w="10065" w:type="dxa"/>
            <w:tcBorders>
              <w:top w:val="nil"/>
              <w:bottom w:val="single" w:sz="4" w:space="0" w:color="auto"/>
            </w:tcBorders>
            <w:vAlign w:val="bottom"/>
          </w:tcPr>
          <w:p w14:paraId="04857CFD" w14:textId="77777777" w:rsidR="00F74E66" w:rsidRDefault="00F74E66" w:rsidP="00F74E66">
            <w:pPr>
              <w:rPr>
                <w:rFonts w:ascii="Source Sans Pro" w:hAnsi="Source Sans Pro"/>
              </w:rPr>
            </w:pPr>
          </w:p>
          <w:p w14:paraId="04857CFE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04857CFF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04857D00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04857D01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04857D02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04857D03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04857D04" w14:textId="77777777" w:rsidR="00492CE3" w:rsidRPr="00F74E66" w:rsidRDefault="00492CE3" w:rsidP="00F74E66">
            <w:pPr>
              <w:rPr>
                <w:rFonts w:ascii="Source Sans Pro" w:hAnsi="Source Sans Pro"/>
              </w:rPr>
            </w:pPr>
          </w:p>
        </w:tc>
      </w:tr>
    </w:tbl>
    <w:p w14:paraId="04857D06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D75A9D" w14:paraId="04857D0A" w14:textId="77777777" w:rsidTr="00627B06">
        <w:tc>
          <w:tcPr>
            <w:tcW w:w="10065" w:type="dxa"/>
            <w:gridSpan w:val="3"/>
          </w:tcPr>
          <w:p w14:paraId="04857D07" w14:textId="77777777" w:rsidR="00D75A9D" w:rsidRPr="00700E5D" w:rsidRDefault="000337C4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3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>
              <w:rPr>
                <w:rFonts w:ascii="Source Sans Pro" w:hAnsi="Source Sans Pro"/>
              </w:rPr>
              <w:t xml:space="preserve"> to outline how well your project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</w:p>
          <w:p w14:paraId="04857D08" w14:textId="77777777" w:rsidR="00567244" w:rsidRDefault="00206BDC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Complete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 xml:space="preserve"> the table using </w:t>
            </w:r>
            <w:r w:rsidR="00595FCF">
              <w:rPr>
                <w:rFonts w:ascii="Source Sans Pro" w:hAnsi="Source Sans Pro"/>
                <w:i/>
                <w:sz w:val="18"/>
                <w:szCs w:val="18"/>
              </w:rPr>
              <w:t>the goals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 described on 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 xml:space="preserve">your application </w:t>
            </w:r>
            <w:r w:rsidR="00595FCF">
              <w:rPr>
                <w:rFonts w:ascii="Source Sans Pro" w:hAnsi="Source Sans Pro"/>
                <w:i/>
                <w:sz w:val="18"/>
                <w:szCs w:val="18"/>
              </w:rPr>
              <w:t xml:space="preserve">(question 2) 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>for funding and provide evidence of their achievement, or explanation of why they were not achieved.</w:t>
            </w:r>
            <w:r w:rsidR="00567244"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</w:p>
          <w:p w14:paraId="04857D09" w14:textId="77777777" w:rsidR="00D75A9D" w:rsidRPr="00700E5D" w:rsidRDefault="00D75A9D" w:rsidP="00595FCF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D75A9D" w14:paraId="04857D0E" w14:textId="77777777" w:rsidTr="00130CC5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04857D0B" w14:textId="77777777" w:rsidR="00D75A9D" w:rsidRPr="00700E5D" w:rsidRDefault="007306EA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vent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 w:rsidR="00F85E6C">
              <w:rPr>
                <w:rFonts w:ascii="Source Sans Pro" w:hAnsi="Source Sans Pro"/>
                <w:b/>
              </w:rPr>
              <w:t>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04857D0C" w14:textId="2BFBCAF8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3B1BE0">
              <w:rPr>
                <w:rFonts w:ascii="Source Sans Pro" w:hAnsi="Source Sans Pro"/>
                <w:b/>
              </w:rPr>
              <w:t>chieved / n</w:t>
            </w:r>
            <w:r w:rsidR="007306EA"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04857D0D" w14:textId="2805D7D2" w:rsidR="00D75A9D" w:rsidRPr="00700E5D" w:rsidRDefault="003B1BE0" w:rsidP="003B1BE0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xplanation / e</w:t>
            </w:r>
            <w:r w:rsidR="00D75A9D"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04857D13" w14:textId="77777777" w:rsidTr="00627B06">
        <w:tc>
          <w:tcPr>
            <w:tcW w:w="3355" w:type="dxa"/>
          </w:tcPr>
          <w:p w14:paraId="04857D0F" w14:textId="77777777" w:rsidR="00D75A9D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A04995">
              <w:rPr>
                <w:rFonts w:ascii="Source Sans Pro" w:hAnsi="Source Sans Pro"/>
                <w:i/>
                <w:sz w:val="20"/>
              </w:rPr>
              <w:t>Involve 25 volunteers</w:t>
            </w:r>
          </w:p>
          <w:p w14:paraId="04857D10" w14:textId="77777777" w:rsidR="00567244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</w:tcPr>
          <w:p w14:paraId="04857D11" w14:textId="77777777" w:rsidR="00D75A9D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04857D12" w14:textId="77777777" w:rsidR="00D75A9D" w:rsidRPr="00567244" w:rsidRDefault="00A04995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We had an attendance register that recorded the attendees – 30 were recorded.</w:t>
            </w:r>
          </w:p>
        </w:tc>
      </w:tr>
      <w:tr w:rsidR="00567244" w14:paraId="04857D19" w14:textId="77777777" w:rsidTr="00627B06">
        <w:tc>
          <w:tcPr>
            <w:tcW w:w="3355" w:type="dxa"/>
          </w:tcPr>
          <w:p w14:paraId="04857D14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A04995">
              <w:rPr>
                <w:rFonts w:ascii="Source Sans Pro" w:hAnsi="Source Sans Pro"/>
                <w:i/>
                <w:sz w:val="20"/>
              </w:rPr>
              <w:t>Lay 200 predator traps</w:t>
            </w:r>
          </w:p>
          <w:p w14:paraId="04857D15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  <w:p w14:paraId="04857D16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</w:tcPr>
          <w:p w14:paraId="04857D17" w14:textId="77777777" w:rsidR="00567244" w:rsidRPr="00567244" w:rsidRDefault="00A04995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Not achieved</w:t>
            </w:r>
          </w:p>
        </w:tc>
        <w:tc>
          <w:tcPr>
            <w:tcW w:w="3355" w:type="dxa"/>
          </w:tcPr>
          <w:p w14:paraId="04857D18" w14:textId="77777777" w:rsidR="00567244" w:rsidRPr="00567244" w:rsidRDefault="00A04995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20 of the traps we had received were faulty and could not be used.</w:t>
            </w:r>
          </w:p>
        </w:tc>
      </w:tr>
      <w:tr w:rsidR="00567244" w14:paraId="04857D1F" w14:textId="77777777" w:rsidTr="00627B06">
        <w:tc>
          <w:tcPr>
            <w:tcW w:w="3355" w:type="dxa"/>
          </w:tcPr>
          <w:p w14:paraId="04857D1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1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1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1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1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04857D25" w14:textId="77777777" w:rsidTr="00627B06">
        <w:tc>
          <w:tcPr>
            <w:tcW w:w="3355" w:type="dxa"/>
          </w:tcPr>
          <w:p w14:paraId="04857D2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2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2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04857D2B" w14:textId="77777777" w:rsidTr="00627B06">
        <w:tc>
          <w:tcPr>
            <w:tcW w:w="3355" w:type="dxa"/>
          </w:tcPr>
          <w:p w14:paraId="04857D26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2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04857D2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04857D2F" w14:textId="77777777" w:rsidTr="003A2AF3">
        <w:tc>
          <w:tcPr>
            <w:tcW w:w="10065" w:type="dxa"/>
            <w:gridSpan w:val="3"/>
            <w:tcBorders>
              <w:bottom w:val="nil"/>
            </w:tcBorders>
          </w:tcPr>
          <w:p w14:paraId="04857D2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2E" w14:textId="77777777" w:rsidR="00567244" w:rsidRPr="00700E5D" w:rsidRDefault="00567244" w:rsidP="0056724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Pr="00700E5D">
              <w:rPr>
                <w:rFonts w:ascii="Source Sans Pro" w:hAnsi="Source Sans Pro"/>
              </w:rPr>
              <w:t>Please make any other comments as to the s</w:t>
            </w:r>
            <w:r>
              <w:rPr>
                <w:rFonts w:ascii="Source Sans Pro" w:hAnsi="Source Sans Pro"/>
              </w:rPr>
              <w:t>uccess or failure of your project</w:t>
            </w:r>
            <w:r w:rsidRPr="00700E5D">
              <w:rPr>
                <w:rFonts w:ascii="Source Sans Pro" w:hAnsi="Source Sans Pro"/>
              </w:rPr>
              <w:t>.</w:t>
            </w:r>
          </w:p>
        </w:tc>
      </w:tr>
      <w:tr w:rsidR="00567244" w14:paraId="04857D3E" w14:textId="77777777" w:rsidTr="003A2AF3">
        <w:tc>
          <w:tcPr>
            <w:tcW w:w="10065" w:type="dxa"/>
            <w:gridSpan w:val="3"/>
            <w:tcBorders>
              <w:top w:val="nil"/>
            </w:tcBorders>
          </w:tcPr>
          <w:p w14:paraId="04857D3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6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04857D3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</w:tbl>
    <w:p w14:paraId="04857D3F" w14:textId="77777777" w:rsidR="00D75A9D" w:rsidRDefault="00D75A9D" w:rsidP="00D75A9D">
      <w:pPr>
        <w:rPr>
          <w:b/>
          <w:sz w:val="26"/>
          <w:lang w:eastAsia="en-NZ"/>
        </w:rPr>
      </w:pPr>
    </w:p>
    <w:p w14:paraId="04857D40" w14:textId="77777777" w:rsidR="00D75A9D" w:rsidRDefault="00D75A9D" w:rsidP="00D75A9D">
      <w:pPr>
        <w:rPr>
          <w:b/>
          <w:sz w:val="26"/>
          <w:lang w:eastAsia="en-NZ"/>
        </w:rPr>
        <w:sectPr w:rsidR="00D75A9D" w:rsidSect="00E73344">
          <w:pgSz w:w="11906" w:h="16838"/>
          <w:pgMar w:top="851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057"/>
        <w:gridCol w:w="1276"/>
        <w:gridCol w:w="1276"/>
        <w:gridCol w:w="1277"/>
        <w:gridCol w:w="45"/>
      </w:tblGrid>
      <w:tr w:rsidR="00130CC5" w14:paraId="04857D42" w14:textId="77777777" w:rsidTr="00130CC5">
        <w:trPr>
          <w:trHeight w:val="454"/>
        </w:trPr>
        <w:tc>
          <w:tcPr>
            <w:tcW w:w="10065" w:type="dxa"/>
            <w:gridSpan w:val="6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04857D41" w14:textId="77777777" w:rsidR="00130CC5" w:rsidRPr="009233DB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nformation</w:t>
            </w:r>
          </w:p>
        </w:tc>
      </w:tr>
      <w:tr w:rsidR="00130CC5" w14:paraId="04857D47" w14:textId="77777777" w:rsidTr="00130CC5">
        <w:trPr>
          <w:trHeight w:val="280"/>
        </w:trPr>
        <w:tc>
          <w:tcPr>
            <w:tcW w:w="10065" w:type="dxa"/>
            <w:gridSpan w:val="6"/>
            <w:tcBorders>
              <w:top w:val="nil"/>
            </w:tcBorders>
          </w:tcPr>
          <w:p w14:paraId="04857D43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04857D44" w14:textId="77777777" w:rsidR="00130CC5" w:rsidRPr="00410EBE" w:rsidRDefault="000337C4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5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</w:t>
            </w:r>
            <w:r w:rsidR="009127A6">
              <w:rPr>
                <w:rFonts w:ascii="Source Sans Pro" w:hAnsi="Source Sans Pro"/>
              </w:rPr>
              <w:t xml:space="preserve"> project</w:t>
            </w:r>
            <w:r w:rsidR="00F85E6C">
              <w:rPr>
                <w:rFonts w:ascii="Source Sans Pro" w:hAnsi="Source Sans Pro"/>
              </w:rPr>
              <w:t>’s</w:t>
            </w:r>
            <w:r w:rsidR="00130CC5">
              <w:rPr>
                <w:rFonts w:ascii="Source Sans Pro" w:hAnsi="Source Sans Pro"/>
              </w:rPr>
              <w:t xml:space="preserve"> 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04857D45" w14:textId="77777777" w:rsidR="00130CC5" w:rsidRPr="00D95CE7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. Please number receipts and record below so that they can be easily matched with the costs.</w:t>
            </w:r>
          </w:p>
          <w:p w14:paraId="04857D46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04857D4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04857D48" w14:textId="77777777" w:rsidR="00130CC5" w:rsidRPr="0095561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shd w:val="clear" w:color="auto" w:fill="F2F2F2" w:themeFill="background1" w:themeFillShade="F2"/>
            <w:vAlign w:val="center"/>
          </w:tcPr>
          <w:p w14:paraId="04857D49" w14:textId="77777777" w:rsidR="00130CC5" w:rsidRDefault="00D955E7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04857D4A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0337C4">
              <w:rPr>
                <w:rFonts w:ascii="Source Sans Pro" w:hAnsi="Source Sans Pro"/>
                <w:i/>
                <w:sz w:val="20"/>
              </w:rPr>
              <w:t>project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4857D4B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4857D4C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04857D4D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04857D5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4F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04857D50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1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2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04857D53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04857D5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55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04857D56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7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8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04857D59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04857D6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5B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04857D5C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D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04857D5E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04857D5F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04857D6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6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6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6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6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6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6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6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6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6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6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6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7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6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6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6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7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7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7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7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7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7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7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7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7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7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7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7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7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7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8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7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8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8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8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8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8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8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9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8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8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8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8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9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91" w14:textId="77777777" w:rsidR="00130CC5" w:rsidRDefault="00130CC5" w:rsidP="00355E76"/>
        </w:tc>
        <w:tc>
          <w:tcPr>
            <w:tcW w:w="5057" w:type="dxa"/>
            <w:vAlign w:val="center"/>
          </w:tcPr>
          <w:p w14:paraId="04857D92" w14:textId="77777777" w:rsidR="00130CC5" w:rsidRDefault="00130CC5" w:rsidP="00355E76"/>
        </w:tc>
        <w:tc>
          <w:tcPr>
            <w:tcW w:w="1276" w:type="dxa"/>
            <w:vAlign w:val="center"/>
          </w:tcPr>
          <w:p w14:paraId="04857D9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9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9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9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97" w14:textId="77777777" w:rsidR="00130CC5" w:rsidRDefault="00130CC5" w:rsidP="00355E76"/>
        </w:tc>
        <w:tc>
          <w:tcPr>
            <w:tcW w:w="5057" w:type="dxa"/>
            <w:vAlign w:val="center"/>
          </w:tcPr>
          <w:p w14:paraId="04857D98" w14:textId="77777777" w:rsidR="00130CC5" w:rsidRDefault="00130CC5" w:rsidP="00355E76"/>
        </w:tc>
        <w:tc>
          <w:tcPr>
            <w:tcW w:w="1276" w:type="dxa"/>
            <w:vAlign w:val="center"/>
          </w:tcPr>
          <w:p w14:paraId="04857D9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9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9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A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9D" w14:textId="77777777" w:rsidR="00130CC5" w:rsidRDefault="00130CC5" w:rsidP="00355E76"/>
        </w:tc>
        <w:tc>
          <w:tcPr>
            <w:tcW w:w="5057" w:type="dxa"/>
            <w:vAlign w:val="center"/>
          </w:tcPr>
          <w:p w14:paraId="04857D9E" w14:textId="77777777" w:rsidR="00130CC5" w:rsidRDefault="00130CC5" w:rsidP="00355E76"/>
        </w:tc>
        <w:tc>
          <w:tcPr>
            <w:tcW w:w="1276" w:type="dxa"/>
            <w:vAlign w:val="center"/>
          </w:tcPr>
          <w:p w14:paraId="04857D9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A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A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A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A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04857DA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A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A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A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A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A9" w14:textId="77777777" w:rsidR="00130CC5" w:rsidRDefault="00130CC5" w:rsidP="00355E76"/>
        </w:tc>
        <w:tc>
          <w:tcPr>
            <w:tcW w:w="5057" w:type="dxa"/>
            <w:vAlign w:val="center"/>
          </w:tcPr>
          <w:p w14:paraId="04857DAA" w14:textId="77777777" w:rsidR="00130CC5" w:rsidRDefault="00130CC5" w:rsidP="00355E76"/>
        </w:tc>
        <w:tc>
          <w:tcPr>
            <w:tcW w:w="1276" w:type="dxa"/>
            <w:vAlign w:val="center"/>
          </w:tcPr>
          <w:p w14:paraId="04857DA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A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A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B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AF" w14:textId="77777777" w:rsidR="00130CC5" w:rsidRDefault="00130CC5" w:rsidP="00355E76"/>
        </w:tc>
        <w:tc>
          <w:tcPr>
            <w:tcW w:w="5057" w:type="dxa"/>
            <w:vAlign w:val="center"/>
          </w:tcPr>
          <w:p w14:paraId="04857DB0" w14:textId="77777777" w:rsidR="00130CC5" w:rsidRDefault="00130CC5" w:rsidP="00355E76"/>
        </w:tc>
        <w:tc>
          <w:tcPr>
            <w:tcW w:w="1276" w:type="dxa"/>
            <w:vAlign w:val="center"/>
          </w:tcPr>
          <w:p w14:paraId="04857DB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B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B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B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04857DB5" w14:textId="77777777" w:rsidR="00130CC5" w:rsidRDefault="00130CC5" w:rsidP="00355E76"/>
        </w:tc>
        <w:tc>
          <w:tcPr>
            <w:tcW w:w="5057" w:type="dxa"/>
            <w:vAlign w:val="center"/>
          </w:tcPr>
          <w:p w14:paraId="04857DB6" w14:textId="77777777" w:rsidR="00130CC5" w:rsidRDefault="00130CC5" w:rsidP="00355E76"/>
        </w:tc>
        <w:tc>
          <w:tcPr>
            <w:tcW w:w="1276" w:type="dxa"/>
            <w:vAlign w:val="center"/>
          </w:tcPr>
          <w:p w14:paraId="04857DB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04857DB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04857DB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04857DBF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2"/>
            <w:shd w:val="clear" w:color="auto" w:fill="F2F2F2" w:themeFill="background1" w:themeFillShade="F2"/>
            <w:vAlign w:val="center"/>
          </w:tcPr>
          <w:p w14:paraId="04857DBB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4857DB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4857DB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04857DB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04857DC0" w14:textId="24B31975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FD5C67" w:rsidRPr="00386E5B">
          <w:rPr>
            <w:rStyle w:val="Hyperlink"/>
            <w:b/>
          </w:rPr>
          <w:t>grants@adc.govt.nz</w:t>
        </w:r>
      </w:hyperlink>
      <w:r>
        <w:rPr>
          <w:b/>
        </w:rPr>
        <w:t xml:space="preserve"> </w:t>
      </w:r>
      <w:r w:rsidR="00C57ADE">
        <w:rPr>
          <w:b/>
        </w:rPr>
        <w:t xml:space="preserve">before </w:t>
      </w:r>
      <w:r w:rsidR="0072525F">
        <w:rPr>
          <w:b/>
        </w:rPr>
        <w:t xml:space="preserve">the end of the Council </w:t>
      </w:r>
      <w:r w:rsidR="00330F46">
        <w:rPr>
          <w:b/>
        </w:rPr>
        <w:t>f</w:t>
      </w:r>
      <w:bookmarkStart w:id="0" w:name="_GoBack"/>
      <w:bookmarkEnd w:id="0"/>
      <w:r w:rsidR="0072525F">
        <w:rPr>
          <w:b/>
        </w:rPr>
        <w:t>inancial year 30 June</w:t>
      </w:r>
      <w:r w:rsidR="00A04995">
        <w:rPr>
          <w:b/>
        </w:rPr>
        <w:t xml:space="preserve"> </w:t>
      </w:r>
      <w:r>
        <w:rPr>
          <w:b/>
        </w:rPr>
        <w:t>or before applying for further funding</w:t>
      </w:r>
      <w:r w:rsidR="00A04995">
        <w:rPr>
          <w:b/>
        </w:rPr>
        <w:t>, whichever is earlier</w:t>
      </w:r>
      <w:r>
        <w:rPr>
          <w:b/>
        </w:rPr>
        <w:t>.</w:t>
      </w:r>
    </w:p>
    <w:sectPr w:rsidR="004D1FFF" w:rsidRPr="003A2AF3" w:rsidSect="00ED0A81">
      <w:footerReference w:type="default" r:id="rId14"/>
      <w:pgSz w:w="11906" w:h="16838"/>
      <w:pgMar w:top="1418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857DC7" w14:textId="77777777" w:rsidR="00394273" w:rsidRDefault="00394273">
      <w:pPr>
        <w:spacing w:after="0" w:line="240" w:lineRule="auto"/>
      </w:pPr>
      <w:r>
        <w:separator/>
      </w:r>
    </w:p>
  </w:endnote>
  <w:endnote w:type="continuationSeparator" w:id="0">
    <w:p w14:paraId="04857DC8" w14:textId="77777777" w:rsidR="00394273" w:rsidRDefault="00394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57DC9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04857DCB" wp14:editId="04857DCC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57DCA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04857DCD" wp14:editId="04857DCE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3" name="Picture 3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857DC5" w14:textId="77777777" w:rsidR="00394273" w:rsidRDefault="00394273">
      <w:pPr>
        <w:spacing w:after="0" w:line="240" w:lineRule="auto"/>
      </w:pPr>
      <w:r>
        <w:separator/>
      </w:r>
    </w:p>
  </w:footnote>
  <w:footnote w:type="continuationSeparator" w:id="0">
    <w:p w14:paraId="04857DC6" w14:textId="77777777" w:rsidR="00394273" w:rsidRDefault="003942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kwNK4FAN2RAcUtAAAA"/>
  </w:docVars>
  <w:rsids>
    <w:rsidRoot w:val="00D75A9D"/>
    <w:rsid w:val="000337C4"/>
    <w:rsid w:val="000A0B11"/>
    <w:rsid w:val="00130CC5"/>
    <w:rsid w:val="00161929"/>
    <w:rsid w:val="001E42A9"/>
    <w:rsid w:val="00206BDC"/>
    <w:rsid w:val="002C772A"/>
    <w:rsid w:val="00330F46"/>
    <w:rsid w:val="003653D5"/>
    <w:rsid w:val="00394273"/>
    <w:rsid w:val="003A2AF3"/>
    <w:rsid w:val="003B1BE0"/>
    <w:rsid w:val="0040048F"/>
    <w:rsid w:val="00492CE3"/>
    <w:rsid w:val="004B699B"/>
    <w:rsid w:val="004D1FFF"/>
    <w:rsid w:val="00567244"/>
    <w:rsid w:val="00595FCF"/>
    <w:rsid w:val="0072525F"/>
    <w:rsid w:val="007306EA"/>
    <w:rsid w:val="007337F3"/>
    <w:rsid w:val="007D29B5"/>
    <w:rsid w:val="009127A6"/>
    <w:rsid w:val="009879C3"/>
    <w:rsid w:val="00A04995"/>
    <w:rsid w:val="00A158AF"/>
    <w:rsid w:val="00A50945"/>
    <w:rsid w:val="00B54DB5"/>
    <w:rsid w:val="00C57ADE"/>
    <w:rsid w:val="00D75A9D"/>
    <w:rsid w:val="00D955E7"/>
    <w:rsid w:val="00DD63CF"/>
    <w:rsid w:val="00E56AA4"/>
    <w:rsid w:val="00EA3A37"/>
    <w:rsid w:val="00F306D4"/>
    <w:rsid w:val="00F426E0"/>
    <w:rsid w:val="00F722E8"/>
    <w:rsid w:val="00F74E66"/>
    <w:rsid w:val="00F85E6C"/>
    <w:rsid w:val="00F96C4C"/>
    <w:rsid w:val="00FD1FC3"/>
    <w:rsid w:val="00FD5C67"/>
    <w:rsid w:val="00FF5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57CE0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Natural and Built Environments &gt; Biodiversity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>Emily Reed</DisplayName>
        <AccountId>161</AccountId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43</_dlc_DocId>
    <_dlc_DocIdUrl xmlns="15961993-5fa8-4873-aaa4-11d5a6861440">
      <Url>https://thor.adc.govt.nz/site/grants/_layouts/15/DocIdRedir.aspx?ID=TKVCNSHC2RJM-379952431-743</Url>
      <Description>TKVCNSHC2RJM-379952431-743</Description>
    </_dlc_DocIdUrl>
    <RecordID xmlns="04c2fff2-587b-4fa7-b7a7-b8610ee8f18c">36573</Record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E471707-C3A9-46B0-AEC1-D572C1B0EB7B}">
  <ds:schemaRefs>
    <ds:schemaRef ds:uri="15961993-5fa8-4873-aaa4-11d5a6861440"/>
    <ds:schemaRef ds:uri="http://schemas.microsoft.com/sharepoint/v3"/>
    <ds:schemaRef ds:uri="be35dad2-c6ae-46d7-b1e5-cee37e046461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e21cbe00-2104-4159-b9b9-bd54555d1bf2"/>
    <ds:schemaRef ds:uri="http://purl.org/dc/elements/1.1/"/>
    <ds:schemaRef ds:uri="http://schemas.microsoft.com/office/2006/metadata/properties"/>
    <ds:schemaRef ds:uri="http://schemas.microsoft.com/sharepoint/v4"/>
    <ds:schemaRef ds:uri="04c2fff2-587b-4fa7-b7a7-b8610ee8f18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819BD2F-AF88-4CCA-82C8-F235E89C09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FEFD3C-29E8-4CC8-A689-B333D6875B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337977-013B-4243-B31D-2681F7DD18C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ing form - Biodiversity grant</vt:lpstr>
    </vt:vector>
  </TitlesOfParts>
  <Company>Ashburton District Council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form - Biodiversity grant</dc:title>
  <dc:subject/>
  <dc:creator>Emily Watson</dc:creator>
  <cp:keywords/>
  <dc:description/>
  <cp:lastModifiedBy>Clare Harden</cp:lastModifiedBy>
  <cp:revision>3</cp:revision>
  <dcterms:created xsi:type="dcterms:W3CDTF">2021-12-20T01:15:00Z</dcterms:created>
  <dcterms:modified xsi:type="dcterms:W3CDTF">2021-12-20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29a2cd3e-6ad7-4192-a321-752b86791a88</vt:lpwstr>
  </property>
  <property fmtid="{D5CDD505-2E9C-101B-9397-08002B2CF9AE}" pid="4" name="_ModerationStatus">
    <vt:lpwstr>0</vt:lpwstr>
  </property>
  <property fmtid="{D5CDD505-2E9C-101B-9397-08002B2CF9AE}" pid="5" name="Order">
    <vt:r8>60500</vt:r8>
  </property>
</Properties>
</file>